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A6E4" w14:textId="77777777" w:rsidR="00365F9A" w:rsidRPr="001A06A4" w:rsidRDefault="001C191D">
      <w:pPr>
        <w:pStyle w:val="Title"/>
        <w:rPr>
          <w:lang w:val="el-GR"/>
        </w:rPr>
      </w:pPr>
      <w:proofErr w:type="spellStart"/>
      <w:r>
        <w:t>Anthocyanes</w:t>
      </w:r>
      <w:proofErr w:type="spellEnd"/>
    </w:p>
    <w:p w14:paraId="53EBA6E5" w14:textId="77777777" w:rsidR="00365F9A" w:rsidRPr="001A06A4" w:rsidRDefault="001C191D">
      <w:pPr>
        <w:pStyle w:val="Heading2"/>
        <w:rPr>
          <w:lang w:val="el-GR"/>
        </w:rPr>
      </w:pPr>
      <w:bookmarkStart w:id="0" w:name="περιγραφικά"/>
      <w:r w:rsidRPr="001A06A4">
        <w:rPr>
          <w:lang w:val="el-GR"/>
        </w:rPr>
        <w:t>Περιγραφικά</w:t>
      </w:r>
    </w:p>
    <w:p w14:paraId="53EBA6E6" w14:textId="77777777" w:rsidR="00365F9A" w:rsidRPr="008E511B" w:rsidRDefault="001C191D">
      <w:pPr>
        <w:pStyle w:val="Heading3"/>
        <w:rPr>
          <w:lang w:val="el-GR"/>
        </w:rPr>
      </w:pPr>
      <w:bookmarkStart w:id="1" w:name="number-of-samples"/>
      <w:r>
        <w:t>Number</w:t>
      </w:r>
      <w:r w:rsidRPr="001A06A4">
        <w:rPr>
          <w:lang w:val="el-GR"/>
        </w:rPr>
        <w:t xml:space="preserve"> </w:t>
      </w:r>
      <w:r>
        <w:t>of</w:t>
      </w:r>
      <w:r w:rsidRPr="001A06A4">
        <w:rPr>
          <w:lang w:val="el-GR"/>
        </w:rPr>
        <w:t xml:space="preserve"> </w:t>
      </w:r>
      <w:r>
        <w:t>Samples</w:t>
      </w:r>
    </w:p>
    <w:p w14:paraId="10343A5E" w14:textId="77777777" w:rsidR="008447C6" w:rsidRPr="008447C6" w:rsidRDefault="008447C6" w:rsidP="008447C6">
      <w:pPr>
        <w:pStyle w:val="BodyText"/>
        <w:rPr>
          <w:lang w:val="el-GR"/>
        </w:rPr>
      </w:pPr>
    </w:p>
    <w:p w14:paraId="53EBA6E7" w14:textId="2F8801DF" w:rsidR="00365F9A" w:rsidRPr="001A06A4" w:rsidRDefault="001C191D">
      <w:pPr>
        <w:pStyle w:val="TableCaption"/>
        <w:rPr>
          <w:lang w:val="el-GR"/>
        </w:rPr>
      </w:pPr>
      <w:r>
        <w:rPr>
          <w:b/>
        </w:rPr>
        <w:t>Table</w:t>
      </w:r>
      <w:r w:rsidRPr="001A06A4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1A06A4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1A06A4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1A06A4" w:rsidRPr="001A06A4">
        <w:rPr>
          <w:b/>
          <w:noProof/>
          <w:lang w:val="el-GR"/>
        </w:rPr>
        <w:t>1</w:t>
      </w:r>
      <w:r>
        <w:rPr>
          <w:b/>
        </w:rPr>
        <w:fldChar w:fldCharType="end"/>
      </w:r>
      <w:r w:rsidRPr="001A06A4">
        <w:rPr>
          <w:lang w:val="el-GR"/>
        </w:rPr>
        <w:t>: Αριθμός δειγμάτων ανά έτος, περιοχή και ποικιλία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203"/>
        <w:gridCol w:w="2406"/>
        <w:gridCol w:w="971"/>
        <w:gridCol w:w="971"/>
        <w:gridCol w:w="1093"/>
        <w:gridCol w:w="1163"/>
      </w:tblGrid>
      <w:tr w:rsidR="00365F9A" w14:paraId="53EBA6EA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8" w14:textId="77777777" w:rsidR="00365F9A" w:rsidRPr="001A06A4" w:rsidRDefault="001C191D">
            <w:pPr>
              <w:spacing w:before="40" w:after="40"/>
              <w:ind w:left="100" w:right="100"/>
              <w:rPr>
                <w:lang w:val="el-GR"/>
              </w:rPr>
            </w:pPr>
            <w:r w:rsidRPr="001A06A4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 </w:t>
            </w:r>
          </w:p>
        </w:tc>
        <w:tc>
          <w:tcPr>
            <w:tcW w:w="0" w:type="auto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9" w14:textId="77777777" w:rsidR="00365F9A" w:rsidRDefault="001C191D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Έτος</w:t>
            </w:r>
            <w:proofErr w:type="spellEnd"/>
          </w:p>
        </w:tc>
      </w:tr>
      <w:tr w:rsidR="00365F9A" w14:paraId="53EBA6F1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B" w14:textId="77777777" w:rsidR="00365F9A" w:rsidRDefault="001C191D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εριοχή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C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D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E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Συνολικά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6F8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2" w14:textId="1DD0E936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6F3" w14:textId="363DE834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4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5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6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7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6F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9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6FA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06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1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0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8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14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F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1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5" w14:textId="5184C507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O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16" w14:textId="5BC8825C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7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8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9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A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22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1D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2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3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24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30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2B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3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1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32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3E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8" w14:textId="37010656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S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39" w14:textId="36BF1655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A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B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C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D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4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0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4C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7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0%)</w:t>
            </w:r>
          </w:p>
        </w:tc>
      </w:tr>
      <w:tr w:rsidR="00365F9A" w14:paraId="53EBA75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D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E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0%)</w:t>
            </w:r>
          </w:p>
        </w:tc>
      </w:tr>
      <w:tr w:rsidR="00365F9A" w14:paraId="53EBA75A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55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6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5C" w14:textId="3642ABA1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D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E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F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0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68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63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6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9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6A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76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1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7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8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84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E" w14:textId="1589592F" w:rsidR="00365F9A" w:rsidRDefault="00E74DD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F" w14:textId="5B7518BB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0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1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2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3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8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5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86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92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8D" w14:textId="77777777" w:rsidR="00365F9A" w:rsidRDefault="001C191D">
            <w:pP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%)</w:t>
            </w:r>
          </w:p>
        </w:tc>
      </w:tr>
      <w:tr w:rsidR="00365F9A" w14:paraId="53EBA79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3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94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A0" w14:textId="77777777" w:rsidTr="00365F9A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9B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%)</w:t>
            </w:r>
          </w:p>
        </w:tc>
      </w:tr>
      <w:tr w:rsidR="00365F9A" w14:paraId="53EBA7A2" w14:textId="77777777" w:rsidTr="00365F9A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22330D70" w14:textId="77777777" w:rsidR="00C23C32" w:rsidRDefault="00C23C32" w:rsidP="00C23C32">
      <w:bookmarkStart w:id="2" w:name="anthokyanin-distribution-per-variety"/>
      <w:bookmarkEnd w:id="1"/>
    </w:p>
    <w:p w14:paraId="4ED97381" w14:textId="622AA76C" w:rsidR="00A2464B" w:rsidRDefault="00C23C32" w:rsidP="00A2464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proofErr w:type="spellStart"/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>Μέσο</w:t>
      </w:r>
      <w:proofErr w:type="spellEnd"/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 επίπ</w:t>
      </w:r>
      <w:proofErr w:type="spellStart"/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>εδο</w:t>
      </w:r>
      <w:proofErr w:type="spellEnd"/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 α</w:t>
      </w:r>
      <w:proofErr w:type="spellStart"/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>νθοκυάνων</w:t>
      </w:r>
      <w:proofErr w:type="spellEnd"/>
    </w:p>
    <w:p w14:paraId="726E1C81" w14:textId="77777777" w:rsidR="00C23C32" w:rsidRPr="00755FB6" w:rsidRDefault="00C23C32" w:rsidP="00A2464B">
      <w:pPr>
        <w:pStyle w:val="BodyText"/>
        <w:rPr>
          <w:lang w:val="el-GR"/>
        </w:rPr>
      </w:pPr>
    </w:p>
    <w:p w14:paraId="53EBA7A4" w14:textId="07DABACE" w:rsidR="00365F9A" w:rsidRPr="001A06A4" w:rsidRDefault="001C191D">
      <w:pPr>
        <w:pStyle w:val="TableCaption"/>
        <w:rPr>
          <w:lang w:val="el-GR"/>
        </w:rPr>
      </w:pPr>
      <w:r>
        <w:rPr>
          <w:b/>
        </w:rPr>
        <w:t>Table</w:t>
      </w:r>
      <w:r w:rsidRPr="001A06A4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1A06A4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1A06A4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1A06A4" w:rsidRPr="001A06A4">
        <w:rPr>
          <w:b/>
          <w:noProof/>
          <w:lang w:val="el-GR"/>
        </w:rPr>
        <w:t>2</w:t>
      </w:r>
      <w:r>
        <w:rPr>
          <w:b/>
        </w:rPr>
        <w:fldChar w:fldCharType="end"/>
      </w:r>
      <w:r w:rsidRPr="001A06A4">
        <w:rPr>
          <w:lang w:val="el-GR"/>
        </w:rPr>
        <w:t xml:space="preserve">: Μέσο </w:t>
      </w:r>
      <w:r w:rsidR="001A06A4" w:rsidRPr="001A06A4">
        <w:rPr>
          <w:lang w:val="el-GR"/>
        </w:rPr>
        <w:t>επίπεδο</w:t>
      </w:r>
      <w:r w:rsidRPr="001A06A4">
        <w:rPr>
          <w:lang w:val="el-GR"/>
        </w:rPr>
        <w:t xml:space="preserve"> ανθοκυάνων ανά Ποικιλία</w:t>
      </w:r>
    </w:p>
    <w:tbl>
      <w:tblPr>
        <w:tblStyle w:val="Table"/>
        <w:tblW w:w="9518" w:type="dxa"/>
        <w:jc w:val="center"/>
        <w:tblLook w:val="0420" w:firstRow="1" w:lastRow="0" w:firstColumn="0" w:lastColumn="0" w:noHBand="0" w:noVBand="1"/>
      </w:tblPr>
      <w:tblGrid>
        <w:gridCol w:w="1381"/>
        <w:gridCol w:w="1679"/>
        <w:gridCol w:w="1161"/>
        <w:gridCol w:w="1760"/>
        <w:gridCol w:w="1691"/>
        <w:gridCol w:w="935"/>
        <w:gridCol w:w="911"/>
      </w:tblGrid>
      <w:tr w:rsidR="00365F9A" w14:paraId="53EBA7AC" w14:textId="77777777" w:rsidTr="00407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5" w14:textId="47F0DA4D" w:rsidR="00365F9A" w:rsidRPr="001A06A4" w:rsidRDefault="00365F9A">
            <w:pPr>
              <w:spacing w:before="40" w:after="40"/>
              <w:ind w:left="100" w:right="100"/>
              <w:rPr>
                <w:lang w:val="el-GR"/>
              </w:rPr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6" w14:textId="77777777" w:rsidR="00365F9A" w:rsidRDefault="001C191D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6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7" w14:textId="77777777" w:rsidR="00365F9A" w:rsidRDefault="001C191D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8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, N = 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9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A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B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365F9A" w14:paraId="53EBA7B4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A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 (0.7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2" w14:textId="32553E5C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44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BC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B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 (0.4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A" w14:textId="145E697B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8.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C4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B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7 (2.9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 (1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3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2" w14:textId="62275C08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CC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C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5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7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A" w14:textId="2D463F90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D4" w14:textId="77777777" w:rsidTr="00407779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C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.1 (3.4)</w:t>
            </w:r>
          </w:p>
        </w:tc>
        <w:tc>
          <w:tcPr>
            <w:tcW w:w="116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5 (7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8 (5.2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6 (11.2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2" w14:textId="55B0931C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0.9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D6" w14:textId="77777777" w:rsidTr="00407779">
        <w:trPr>
          <w:cantSplit/>
          <w:jc w:val="center"/>
        </w:trPr>
        <w:tc>
          <w:tcPr>
            <w:tcW w:w="951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365F9A" w14:paraId="53EBA7D8" w14:textId="77777777" w:rsidTr="00407779">
        <w:trPr>
          <w:cantSplit/>
          <w:jc w:val="center"/>
        </w:trPr>
        <w:tc>
          <w:tcPr>
            <w:tcW w:w="951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240232EB" w14:textId="1CFD515C" w:rsidR="004574BB" w:rsidRPr="004574BB" w:rsidRDefault="004574BB" w:rsidP="004574BB">
      <w:pPr>
        <w:pStyle w:val="Caption"/>
        <w:keepNext/>
        <w:rPr>
          <w:lang w:val="el-GR"/>
        </w:rPr>
      </w:pPr>
      <w:r>
        <w:lastRenderedPageBreak/>
        <w:t>Figure</w:t>
      </w:r>
      <w:r w:rsidRPr="004574BB">
        <w:rPr>
          <w:lang w:val="el-GR"/>
        </w:rPr>
        <w:t xml:space="preserve"> </w:t>
      </w:r>
      <w:r>
        <w:fldChar w:fldCharType="begin"/>
      </w:r>
      <w:r w:rsidRPr="004574BB">
        <w:rPr>
          <w:lang w:val="el-GR"/>
        </w:rPr>
        <w:instrText xml:space="preserve"> </w:instrText>
      </w:r>
      <w:r>
        <w:instrText>SEQ</w:instrText>
      </w:r>
      <w:r w:rsidRPr="004574BB">
        <w:rPr>
          <w:lang w:val="el-GR"/>
        </w:rPr>
        <w:instrText xml:space="preserve"> </w:instrText>
      </w:r>
      <w:r>
        <w:instrText>Figure</w:instrText>
      </w:r>
      <w:r w:rsidRPr="004574BB">
        <w:rPr>
          <w:lang w:val="el-GR"/>
        </w:rPr>
        <w:instrText xml:space="preserve"> \* </w:instrText>
      </w:r>
      <w:r>
        <w:instrText>ARABIC</w:instrText>
      </w:r>
      <w:r w:rsidRPr="004574BB">
        <w:rPr>
          <w:lang w:val="el-GR"/>
        </w:rPr>
        <w:instrText xml:space="preserve"> </w:instrText>
      </w:r>
      <w:r>
        <w:fldChar w:fldCharType="separate"/>
      </w:r>
      <w:r w:rsidRPr="004574BB">
        <w:rPr>
          <w:noProof/>
          <w:lang w:val="el-GR"/>
        </w:rPr>
        <w:t>1</w:t>
      </w:r>
      <w:r>
        <w:fldChar w:fldCharType="end"/>
      </w:r>
      <w:r w:rsidRPr="004574BB">
        <w:rPr>
          <w:lang w:val="el-GR"/>
        </w:rPr>
        <w:t xml:space="preserve"> </w:t>
      </w:r>
      <w:r>
        <w:rPr>
          <w:lang w:val="el-GR"/>
        </w:rPr>
        <w:t>Κατανομή Ανθοκυανίνων ανά Ποικιλία</w:t>
      </w:r>
    </w:p>
    <w:p w14:paraId="53EBA7D9" w14:textId="51241A95" w:rsidR="00365F9A" w:rsidRDefault="004574BB">
      <w:pPr>
        <w:pStyle w:val="CaptionedFigure"/>
      </w:pPr>
      <w:r>
        <w:rPr>
          <w:noProof/>
        </w:rPr>
        <w:drawing>
          <wp:inline distT="0" distB="0" distL="0" distR="0" wp14:anchorId="711CB8C4" wp14:editId="4349F74F">
            <wp:extent cx="5943600" cy="3926205"/>
            <wp:effectExtent l="19050" t="19050" r="19050" b="17145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64F210" w14:textId="77777777" w:rsidR="00BA1028" w:rsidRDefault="00BA1028" w:rsidP="00A2464B">
      <w:bookmarkStart w:id="3" w:name="συγκρίσεις-κατά-περιοχή"/>
      <w:bookmarkEnd w:id="2"/>
    </w:p>
    <w:p w14:paraId="7D8F39A0" w14:textId="77777777" w:rsidR="00A2464B" w:rsidRDefault="00A2464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53EBA7DB" w14:textId="725D3A37" w:rsidR="00365F9A" w:rsidRDefault="001C191D">
      <w:pPr>
        <w:pStyle w:val="Heading3"/>
      </w:pPr>
      <w:proofErr w:type="spellStart"/>
      <w:r>
        <w:lastRenderedPageBreak/>
        <w:t>Συγκρίσεις</w:t>
      </w:r>
      <w:proofErr w:type="spellEnd"/>
      <w:r>
        <w:t xml:space="preserve"> κα</w:t>
      </w:r>
      <w:proofErr w:type="spellStart"/>
      <w:r>
        <w:t>τά</w:t>
      </w:r>
      <w:proofErr w:type="spellEnd"/>
      <w:r>
        <w:t xml:space="preserve"> </w:t>
      </w:r>
      <w:proofErr w:type="spellStart"/>
      <w:r>
        <w:t>Περιοχή</w:t>
      </w:r>
      <w:proofErr w:type="spellEnd"/>
    </w:p>
    <w:p w14:paraId="720B6F7A" w14:textId="77777777" w:rsidR="00A462CE" w:rsidRPr="00A462CE" w:rsidRDefault="00A462CE" w:rsidP="00A462CE">
      <w:pPr>
        <w:pStyle w:val="BodyText"/>
      </w:pPr>
    </w:p>
    <w:tbl>
      <w:tblPr>
        <w:tblStyle w:val="Table"/>
        <w:tblW w:w="10112" w:type="dxa"/>
        <w:jc w:val="center"/>
        <w:tblLook w:val="0420" w:firstRow="1" w:lastRow="0" w:firstColumn="0" w:lastColumn="0" w:noHBand="0" w:noVBand="1"/>
      </w:tblPr>
      <w:tblGrid>
        <w:gridCol w:w="1948"/>
        <w:gridCol w:w="1527"/>
        <w:gridCol w:w="1349"/>
        <w:gridCol w:w="1275"/>
        <w:gridCol w:w="1414"/>
        <w:gridCol w:w="1281"/>
        <w:gridCol w:w="1318"/>
      </w:tblGrid>
      <w:tr w:rsidR="00365F9A" w14:paraId="53EBA7DE" w14:textId="77777777" w:rsidTr="008E5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C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634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D" w14:textId="77777777" w:rsidR="00365F9A" w:rsidRDefault="001C191D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εριοχή</w:t>
            </w:r>
            <w:proofErr w:type="spellEnd"/>
          </w:p>
        </w:tc>
      </w:tr>
      <w:tr w:rsidR="00365F9A" w14:paraId="53EBA7E6" w14:textId="77777777" w:rsidTr="008E5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F" w14:textId="77777777" w:rsidR="00365F9A" w:rsidRDefault="001C191D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0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134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1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2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ON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3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S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4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5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L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7E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7" w14:textId="6E0CF3A3" w:rsidR="00365F9A" w:rsidRDefault="00680A56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E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0.9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 (0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B" w14:textId="26400DF4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D" w14:textId="758A0691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F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F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 (0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 (0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3" w14:textId="0264231C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5" w14:textId="4B2ACFC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F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F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9 (2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8 (1.9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B" w14:textId="56A39800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2 (1.6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D" w14:textId="4471DCBC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0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0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3" w14:textId="5D0B25F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4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5" w14:textId="5F2DF129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0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0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.1 (3.5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.0 (2.6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B" w14:textId="0FBD8AF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.2 (1.8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D" w14:textId="00899C12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1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F" w14:textId="38D32E82" w:rsidR="00365F9A" w:rsidRDefault="00E17166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1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 (0.2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0)</w:t>
            </w:r>
          </w:p>
        </w:tc>
      </w:tr>
      <w:tr w:rsidR="00365F9A" w14:paraId="53EBA81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1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1)</w:t>
            </w:r>
          </w:p>
        </w:tc>
      </w:tr>
      <w:tr w:rsidR="00365F9A" w14:paraId="53EBA82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2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 (0.4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2)</w:t>
            </w:r>
          </w:p>
        </w:tc>
      </w:tr>
      <w:tr w:rsidR="00365F9A" w14:paraId="53EBA82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2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6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4)</w:t>
            </w:r>
          </w:p>
        </w:tc>
      </w:tr>
      <w:tr w:rsidR="00365F9A" w14:paraId="53EBA83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3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4 (0.8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9 (5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9 (1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8 (2.0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9 (1.3)</w:t>
            </w:r>
          </w:p>
        </w:tc>
      </w:tr>
      <w:tr w:rsidR="00365F9A" w14:paraId="53EBA83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7" w14:textId="18A4DA35" w:rsidR="00365F9A" w:rsidRDefault="00E1716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3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9" w14:textId="23373BA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A" w14:textId="3A3520C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D" w14:textId="7B3B824A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4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4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1" w14:textId="040739D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2" w14:textId="18F82DF1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5" w14:textId="350246AC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4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4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9" w14:textId="2BBDFE4D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A" w14:textId="2442A4EE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D" w14:textId="335DFCA4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5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5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1" w14:textId="2F07F246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2" w14:textId="32D1A086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1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2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5" w14:textId="37B1F659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5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5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9" w14:textId="3E693385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A" w14:textId="5EE626BE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.9 (5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.7 (3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D" w14:textId="414474D8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6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F" w14:textId="40450B6A" w:rsidR="00365F9A" w:rsidRDefault="00E1716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6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3" w14:textId="0C02822C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4" w14:textId="64EA4FC1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</w:tr>
      <w:tr w:rsidR="00365F9A" w14:paraId="53EBA86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6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B" w14:textId="14F2890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C" w14:textId="57488A6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</w:tr>
      <w:tr w:rsidR="00365F9A" w14:paraId="53EBA87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7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 (1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4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3" w14:textId="14CAB44A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4" w14:textId="377EC14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3 (1.4)</w:t>
            </w:r>
          </w:p>
        </w:tc>
      </w:tr>
      <w:tr w:rsidR="00365F9A" w14:paraId="53EBA87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7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B" w14:textId="44136B1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C" w14:textId="3F734463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3 (0.1)</w:t>
            </w:r>
          </w:p>
        </w:tc>
      </w:tr>
      <w:tr w:rsidR="00365F9A" w14:paraId="53EBA886" w14:textId="77777777" w:rsidTr="008E511B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8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5 (5.6)</w:t>
            </w:r>
          </w:p>
        </w:tc>
        <w:tc>
          <w:tcPr>
            <w:tcW w:w="127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.1 (3.1)</w:t>
            </w:r>
          </w:p>
        </w:tc>
        <w:tc>
          <w:tcPr>
            <w:tcW w:w="141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3" w14:textId="5F1D1F0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4" w14:textId="37FF7AF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3 (3.2)</w:t>
            </w:r>
          </w:p>
        </w:tc>
      </w:tr>
      <w:tr w:rsidR="00365F9A" w14:paraId="53EBA888" w14:textId="77777777" w:rsidTr="008E511B">
        <w:trPr>
          <w:cantSplit/>
          <w:jc w:val="center"/>
        </w:trPr>
        <w:tc>
          <w:tcPr>
            <w:tcW w:w="1010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53EBA889" w14:textId="7B04744A" w:rsidR="00365F9A" w:rsidRDefault="001C191D">
      <w:pPr>
        <w:pStyle w:val="Heading3"/>
      </w:pPr>
      <w:bookmarkStart w:id="4" w:name="συγκρίσεις-κατά-πόλη"/>
      <w:bookmarkEnd w:id="3"/>
      <w:proofErr w:type="spellStart"/>
      <w:r>
        <w:lastRenderedPageBreak/>
        <w:t>Συγκρίσεις</w:t>
      </w:r>
      <w:proofErr w:type="spellEnd"/>
      <w:r>
        <w:t xml:space="preserve"> κα</w:t>
      </w:r>
      <w:proofErr w:type="spellStart"/>
      <w:r>
        <w:t>τά</w:t>
      </w:r>
      <w:proofErr w:type="spellEnd"/>
      <w:r>
        <w:t xml:space="preserve"> Πόλη</w:t>
      </w:r>
    </w:p>
    <w:p w14:paraId="25C10D18" w14:textId="77777777" w:rsidR="00E25B2B" w:rsidRPr="00E25B2B" w:rsidRDefault="00E25B2B" w:rsidP="00E25B2B">
      <w:pPr>
        <w:pStyle w:val="BodyText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694"/>
        <w:gridCol w:w="1644"/>
        <w:gridCol w:w="2183"/>
        <w:gridCol w:w="1265"/>
      </w:tblGrid>
      <w:tr w:rsidR="00365F9A" w14:paraId="53EBA88C" w14:textId="77777777" w:rsidTr="00BC4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33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A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44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B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όλη</w:t>
            </w:r>
          </w:p>
        </w:tc>
      </w:tr>
      <w:tr w:rsidR="00365F9A" w14:paraId="53EBA891" w14:textId="77777777" w:rsidTr="006F2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69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D" w14:textId="77777777" w:rsidR="00365F9A" w:rsidRDefault="001C191D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E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218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masso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pho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896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2" w14:textId="70AC4CF2" w:rsidR="00365F9A" w:rsidRDefault="00BC4F12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0.9)</w:t>
            </w:r>
          </w:p>
        </w:tc>
      </w:tr>
      <w:tr w:rsidR="00365F9A" w14:paraId="53EBA89B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 (0.3)</w:t>
            </w:r>
          </w:p>
        </w:tc>
      </w:tr>
      <w:tr w:rsidR="00365F9A" w14:paraId="53EBA8A0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5 (3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9 (2.3)</w:t>
            </w:r>
          </w:p>
        </w:tc>
      </w:tr>
      <w:tr w:rsidR="00365F9A" w14:paraId="53EBA8A5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1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2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5 (1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365F9A" w14:paraId="53EBA8AA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.6 (2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.1 (3.5)</w:t>
            </w:r>
          </w:p>
        </w:tc>
      </w:tr>
      <w:tr w:rsidR="00365F9A" w14:paraId="53EBA8AF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B" w14:textId="413C6784" w:rsidR="00365F9A" w:rsidRDefault="00BC4F12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C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8)</w:t>
            </w:r>
          </w:p>
        </w:tc>
      </w:tr>
      <w:tr w:rsidR="00365F9A" w14:paraId="53EBA8B4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7)</w:t>
            </w:r>
          </w:p>
        </w:tc>
      </w:tr>
      <w:tr w:rsidR="00365F9A" w14:paraId="53EBA8B9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5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6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0.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 (1.5)</w:t>
            </w:r>
          </w:p>
        </w:tc>
      </w:tr>
      <w:tr w:rsidR="00365F9A" w14:paraId="53EBA8BE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 (0.9)</w:t>
            </w:r>
          </w:p>
        </w:tc>
      </w:tr>
      <w:tr w:rsidR="00365F9A" w14:paraId="53EBA8C3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 (4.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 (11.8)</w:t>
            </w:r>
          </w:p>
        </w:tc>
      </w:tr>
      <w:tr w:rsidR="00BC4F12" w14:paraId="53EBA8C8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4" w14:textId="7EDFE732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5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6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7" w14:textId="7A436B5D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CD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9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A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B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C" w14:textId="077ADA6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2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E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F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0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1" w14:textId="0F187E0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7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3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4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5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7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6" w14:textId="39A699C5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C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8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9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A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8 (5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B" w14:textId="4765F74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E1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D" w14:textId="3E35827B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E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F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0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</w:tr>
      <w:tr w:rsidR="00BC4F12" w14:paraId="53EBA8E6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2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3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4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5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3)</w:t>
            </w:r>
          </w:p>
        </w:tc>
      </w:tr>
      <w:tr w:rsidR="00BC4F12" w14:paraId="53EBA8EB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7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8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9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4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A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 (1.1)</w:t>
            </w:r>
          </w:p>
        </w:tc>
      </w:tr>
      <w:tr w:rsidR="00BC4F12" w14:paraId="53EBA8F0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C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D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E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F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BC4F12" w14:paraId="53EBA8F5" w14:textId="77777777" w:rsidTr="006F2DE0">
        <w:trPr>
          <w:cantSplit/>
          <w:jc w:val="center"/>
        </w:trPr>
        <w:tc>
          <w:tcPr>
            <w:tcW w:w="269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1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F2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3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7 (13.5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4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5 (5.6)</w:t>
            </w:r>
          </w:p>
        </w:tc>
      </w:tr>
      <w:tr w:rsidR="00BC4F12" w14:paraId="53EBA8F7" w14:textId="77777777" w:rsidTr="00BC4F12">
        <w:trPr>
          <w:cantSplit/>
          <w:jc w:val="center"/>
        </w:trPr>
        <w:tc>
          <w:tcPr>
            <w:tcW w:w="778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6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63943CE7" w14:textId="77777777" w:rsidR="00106CC4" w:rsidRDefault="00106CC4" w:rsidP="001C191D">
      <w:bookmarkStart w:id="5" w:name="συγκρίσεις-κατά-έτος"/>
      <w:bookmarkEnd w:id="4"/>
    </w:p>
    <w:p w14:paraId="53EBA8F8" w14:textId="1E4F4EF1" w:rsidR="00365F9A" w:rsidRDefault="001C191D">
      <w:pPr>
        <w:pStyle w:val="Heading3"/>
      </w:pPr>
      <w:proofErr w:type="spellStart"/>
      <w:r>
        <w:lastRenderedPageBreak/>
        <w:t>Συγκρίσεις</w:t>
      </w:r>
      <w:proofErr w:type="spellEnd"/>
      <w:r>
        <w:t xml:space="preserve"> κα</w:t>
      </w:r>
      <w:proofErr w:type="spellStart"/>
      <w:r>
        <w:t>τά</w:t>
      </w:r>
      <w:proofErr w:type="spellEnd"/>
      <w:r>
        <w:t xml:space="preserve"> </w:t>
      </w:r>
      <w:proofErr w:type="spellStart"/>
      <w:r>
        <w:t>Έτος</w:t>
      </w:r>
      <w:proofErr w:type="spellEnd"/>
    </w:p>
    <w:p w14:paraId="75321B54" w14:textId="77777777" w:rsidR="00106CC4" w:rsidRPr="00106CC4" w:rsidRDefault="00106CC4" w:rsidP="00106CC4">
      <w:pPr>
        <w:pStyle w:val="BodyText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206"/>
        <w:gridCol w:w="1644"/>
        <w:gridCol w:w="1387"/>
        <w:gridCol w:w="1265"/>
        <w:gridCol w:w="1387"/>
      </w:tblGrid>
      <w:tr w:rsidR="00365F9A" w14:paraId="53EBA8FB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9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A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</w:tr>
      <w:tr w:rsidR="00365F9A" w14:paraId="53EBA901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C" w14:textId="77777777" w:rsidR="00365F9A" w:rsidRDefault="001C191D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D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E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90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2" w14:textId="09206359" w:rsidR="00365F9A" w:rsidRDefault="00001B42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5 (0.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 (0.1)</w:t>
            </w:r>
          </w:p>
        </w:tc>
      </w:tr>
      <w:tr w:rsidR="00365F9A" w14:paraId="53EBA90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0.3)</w:t>
            </w:r>
          </w:p>
        </w:tc>
      </w:tr>
      <w:tr w:rsidR="00365F9A" w14:paraId="53EBA91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7 (3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9 (2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3 (2.5)</w:t>
            </w:r>
          </w:p>
        </w:tc>
      </w:tr>
      <w:tr w:rsidR="00365F9A" w14:paraId="53EBA91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1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8 (1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6)</w:t>
            </w:r>
          </w:p>
        </w:tc>
      </w:tr>
      <w:tr w:rsidR="00365F9A" w14:paraId="53EBA91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1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.4 (2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.5 (3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.4 (3.3)</w:t>
            </w:r>
          </w:p>
        </w:tc>
      </w:tr>
      <w:tr w:rsidR="00365F9A" w14:paraId="53EBA92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0" w14:textId="604C4714" w:rsidR="00365F9A" w:rsidRDefault="00001B42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5)</w:t>
            </w:r>
          </w:p>
        </w:tc>
      </w:tr>
      <w:tr w:rsidR="00365F9A" w14:paraId="53EBA92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5)</w:t>
            </w:r>
          </w:p>
        </w:tc>
      </w:tr>
      <w:tr w:rsidR="00365F9A" w14:paraId="53EBA93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 (1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 (1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1.0)</w:t>
            </w:r>
          </w:p>
        </w:tc>
      </w:tr>
      <w:tr w:rsidR="00365F9A" w14:paraId="53EBA93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9)</w:t>
            </w:r>
          </w:p>
        </w:tc>
      </w:tr>
      <w:tr w:rsidR="00365F9A" w14:paraId="53EBA93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 (7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5 (8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2 (5.1)</w:t>
            </w:r>
          </w:p>
        </w:tc>
      </w:tr>
      <w:tr w:rsidR="00365F9A" w14:paraId="53EBA94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E" w14:textId="310F3DB2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0.1)</w:t>
            </w:r>
          </w:p>
        </w:tc>
      </w:tr>
      <w:tr w:rsidR="00365F9A" w14:paraId="53EBA94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4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1)</w:t>
            </w:r>
          </w:p>
        </w:tc>
      </w:tr>
      <w:tr w:rsidR="00365F9A" w14:paraId="53EBA94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4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</w:tr>
      <w:tr w:rsidR="00365F9A" w14:paraId="53EBA95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 (0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 (0.8)</w:t>
            </w:r>
          </w:p>
        </w:tc>
      </w:tr>
      <w:tr w:rsidR="00365F9A" w14:paraId="53EBA95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.6 (5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.8 (5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0 (3.3)</w:t>
            </w:r>
          </w:p>
        </w:tc>
      </w:tr>
      <w:tr w:rsidR="00365F9A" w14:paraId="53EBA96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C" w14:textId="3D802F7A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</w:tr>
      <w:tr w:rsidR="00365F9A" w14:paraId="53EBA96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2)</w:t>
            </w:r>
          </w:p>
        </w:tc>
      </w:tr>
      <w:tr w:rsidR="00365F9A" w14:paraId="53EBA96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.9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.8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0 (0.9)</w:t>
            </w:r>
          </w:p>
        </w:tc>
      </w:tr>
      <w:tr w:rsidR="00365F9A" w14:paraId="53EBA97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365F9A" w14:paraId="53EBA979" w14:textId="77777777" w:rsidTr="00365F9A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7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.8 (13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.6 (9.4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.5 (12.3)</w:t>
            </w:r>
          </w:p>
        </w:tc>
      </w:tr>
      <w:tr w:rsidR="00365F9A" w14:paraId="53EBA97B" w14:textId="77777777" w:rsidTr="00365F9A">
        <w:trPr>
          <w:cantSplit/>
          <w:jc w:val="center"/>
        </w:trPr>
        <w:tc>
          <w:tcPr>
            <w:tcW w:w="0" w:type="auto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A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53EBA97D" w14:textId="33F4CC4B" w:rsidR="00365F9A" w:rsidRDefault="00365F9A" w:rsidP="008447C6">
      <w:pPr>
        <w:pStyle w:val="FirstParagraph"/>
      </w:pPr>
      <w:bookmarkStart w:id="6" w:name="correlation-between-weather-data"/>
      <w:bookmarkEnd w:id="6"/>
      <w:bookmarkEnd w:id="0"/>
      <w:bookmarkEnd w:id="5"/>
    </w:p>
    <w:sectPr w:rsidR="00365F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BA987" w14:textId="77777777" w:rsidR="00EB0575" w:rsidRDefault="001C191D">
      <w:pPr>
        <w:spacing w:after="0"/>
      </w:pPr>
      <w:r>
        <w:separator/>
      </w:r>
    </w:p>
  </w:endnote>
  <w:endnote w:type="continuationSeparator" w:id="0">
    <w:p w14:paraId="53EBA989" w14:textId="77777777" w:rsidR="00EB0575" w:rsidRDefault="001C19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BA983" w14:textId="77777777" w:rsidR="00365F9A" w:rsidRDefault="001C191D">
      <w:r>
        <w:separator/>
      </w:r>
    </w:p>
  </w:footnote>
  <w:footnote w:type="continuationSeparator" w:id="0">
    <w:p w14:paraId="53EBA984" w14:textId="77777777" w:rsidR="00365F9A" w:rsidRDefault="001C1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4DC5B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B42"/>
    <w:rsid w:val="00011C8B"/>
    <w:rsid w:val="00106CC4"/>
    <w:rsid w:val="001A06A4"/>
    <w:rsid w:val="001C191D"/>
    <w:rsid w:val="00365F9A"/>
    <w:rsid w:val="00407779"/>
    <w:rsid w:val="004574BB"/>
    <w:rsid w:val="004E29B3"/>
    <w:rsid w:val="00590D07"/>
    <w:rsid w:val="006133B8"/>
    <w:rsid w:val="00680A56"/>
    <w:rsid w:val="006F2DE0"/>
    <w:rsid w:val="00727996"/>
    <w:rsid w:val="00755FB6"/>
    <w:rsid w:val="00784D58"/>
    <w:rsid w:val="008447C6"/>
    <w:rsid w:val="008D6863"/>
    <w:rsid w:val="008E511B"/>
    <w:rsid w:val="009E28FE"/>
    <w:rsid w:val="00A2464B"/>
    <w:rsid w:val="00A462CE"/>
    <w:rsid w:val="00B86B75"/>
    <w:rsid w:val="00BA1028"/>
    <w:rsid w:val="00BC48D5"/>
    <w:rsid w:val="00BC4F12"/>
    <w:rsid w:val="00C23C32"/>
    <w:rsid w:val="00C36279"/>
    <w:rsid w:val="00E17166"/>
    <w:rsid w:val="00E25B2B"/>
    <w:rsid w:val="00E315A3"/>
    <w:rsid w:val="00E74DD6"/>
    <w:rsid w:val="00EB0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BA6E4"/>
  <w15:docId w15:val="{D0DE4D71-7EF6-4F24-879A-2A1F3DE9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10</Words>
  <Characters>4051</Characters>
  <Application>Microsoft Office Word</Application>
  <DocSecurity>0</DocSecurity>
  <Lines>33</Lines>
  <Paragraphs>9</Paragraphs>
  <ScaleCrop>false</ScaleCrop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cyanes</dc:title>
  <dc:creator>Lefkios Paikousis</dc:creator>
  <cp:keywords/>
  <cp:lastModifiedBy>Lefkios Paikousis</cp:lastModifiedBy>
  <cp:revision>25</cp:revision>
  <dcterms:created xsi:type="dcterms:W3CDTF">2022-04-05T05:37:00Z</dcterms:created>
  <dcterms:modified xsi:type="dcterms:W3CDTF">2022-04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